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Italy</w:t>
      </w:r>
      <w:r>
        <w:t xml:space="preserve"> </w:t>
      </w:r>
      <w:r>
        <w:t xml:space="preserve">Rome</w:t>
      </w:r>
    </w:p>
    <w:bookmarkStart w:id="20" w:name="X9af895e1cf03930435fcd36d7fd1c26457bbb0f"/>
    <w:p>
      <w:pPr>
        <w:pStyle w:val="Heading1"/>
      </w:pPr>
      <w:r>
        <w:t xml:space="preserve">Cover Letter for Special Education Teacher Position in Italy Rome</w:t>
      </w:r>
    </w:p>
    <w:bookmarkEnd w:id="20"/>
    <w:p>
      <w:pPr>
        <w:pStyle w:val="FirstParagraph"/>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 | [LinkedIn/Portfolio URL]</w:t>
      </w:r>
    </w:p>
    <w:p>
      <w:pPr>
        <w:pStyle w:val="BodyText"/>
      </w:pPr>
      <w:r>
        <w:t xml:space="preserve">[Hiring Manager’s Name or "To Whom It May Concern"]</w:t>
      </w:r>
    </w:p>
    <w:p>
      <w:pPr>
        <w:pStyle w:val="BodyText"/>
      </w:pPr>
      <w:r>
        <w:t xml:space="preserve">[School/Institution Name]</w:t>
      </w:r>
    </w:p>
    <w:p>
      <w:pPr>
        <w:pStyle w:val="BodyText"/>
      </w:pPr>
      <w:r>
        <w:t xml:space="preserve">[School Address]</w:t>
      </w:r>
    </w:p>
    <w:p>
      <w:pPr>
        <w:pStyle w:val="BodyText"/>
      </w:pPr>
      <w:r>
        <w:t xml:space="preserve">[City, State, ZIP Code]</w:t>
      </w:r>
    </w:p>
    <w:bookmarkStart w:id="21" w:name="Xc24312d873a7d636d95d90ac568c2e8a606a0e2"/>
    <w:p>
      <w:pPr>
        <w:pStyle w:val="Heading2"/>
      </w:pPr>
      <w:r>
        <w:t xml:space="preserve">Dear [Hiring Manager’s Name or "To Whom It May Concern"],</w:t>
      </w:r>
    </w:p>
    <w:p>
      <w:pPr>
        <w:pStyle w:val="FirstParagraph"/>
      </w:pPr>
      <w:r>
        <w:t xml:space="preserve">I am writing to express my enthusiastic interest in the Special Education Teacher position at [School/Institution Name] in Italy Rome. With a deep commitment to fostering inclusive education and a passion for supporting students with diverse learning needs, I am eager to contribute my expertise and dedication to your esteemed institution. The opportunity to work within the vibrant educational landscape of Italy Rome aligns perfectly with my professional goals and values.</w:t>
      </w:r>
    </w:p>
    <w:p>
      <w:pPr>
        <w:pStyle w:val="BodyText"/>
      </w:pPr>
      <w:r>
        <w:t xml:space="preserve">As an experienced Special Education Teacher, I have dedicated over [X years] of my career to creating empowering learning environments that nurture the unique potential of every student. My background includes [specific experience, e.g., "designing individualized education plans (IEPs), collaborating with families and multidisciplinary teams, and implementing evidence-based teaching strategies for students with disabilities"]. I am particularly drawn to this role in Italy Rome because of the city’s rich cultural heritage and its growing emphasis on inclusive education, which resonates deeply with my own philosophy of teaching.</w:t>
      </w:r>
    </w:p>
    <w:p>
      <w:pPr>
        <w:pStyle w:val="BodyText"/>
      </w:pPr>
      <w:r>
        <w:t xml:space="preserve">Working in Italy Rome would allow me to merge my professional expertise with a profound appreciation for the region’s educational traditions. The Italian education system, particularly its focus on accessibility and student-centered learning, has long inspired me. I have studied the Ministry of Education’s guidelines on special education and am familiar with the cultural nuances that shape teaching practices in this dynamic setting. My goal is to support students in Rome not only academically but also socially and emotionally, ensuring they feel valued and empowered within their communities.</w:t>
      </w:r>
    </w:p>
    <w:p>
      <w:pPr>
        <w:pStyle w:val="BodyText"/>
      </w:pPr>
      <w:r>
        <w:t xml:space="preserve">One of my most rewarding experiences was [specific example: e.g., "working with a student who had autism spectrum disorder (ASD) to develop communication skills through visual aids and sensory-friendly activities"]. This experience reinforced my belief that every child deserves personalized attention and innovative strategies tailored to their needs. In Italy Rome, I aim to build on this approach by collaborating with local educators, parents, and specialists to create a cohesive support network for students. I am also eager to contribute my knowledge of [specific skill or qualification, e.g., "differentiated instruction" or "behavioral intervention techniques"] to enhance the quality of special education services in your institution.</w:t>
      </w:r>
    </w:p>
    <w:p>
      <w:pPr>
        <w:pStyle w:val="BodyText"/>
      </w:pPr>
      <w:r>
        <w:t xml:space="preserve">My academic background includes a [degree, e.g., "Master’s in Special Education"] from [University Name], where I focused on [specific area, e.g., "inclusive pedagogy and neurodiversity"]. I am also certified as a Special Education Teacher in [Country/Region], which has equipped me with the skills to navigate complex educational challenges. Additionally, I have completed professional development courses on [relevant topics, e.g., "assistive technology" or "trauma-informed teaching"], ensuring that my practices remain current and impactful.</w:t>
      </w:r>
    </w:p>
    <w:p>
      <w:pPr>
        <w:pStyle w:val="BodyText"/>
      </w:pPr>
      <w:r>
        <w:t xml:space="preserve">What excites me most about this opportunity is the chance to work in Italy Rome, a city where history and modernity intersect. The cultural richness of Rome offers unique possibilities for integrating local traditions into educational practices, fostering a sense of identity and belonging among students. I am particularly interested in exploring how the city’s initiatives for inclusive education can be further expanded through collaborative efforts with educators and community organizations.</w:t>
      </w:r>
    </w:p>
    <w:p>
      <w:pPr>
        <w:pStyle w:val="BodyText"/>
      </w:pPr>
      <w:r>
        <w:t xml:space="preserve">Throughout my career, I have prioritized building strong relationships with students, families, and colleagues. In my previous role at [Previous School/Institution], I [specific achievement: e.g., "developed a peer mentoring program that improved student engagement by 40%"]. This experience taught me the importance of communication, adaptability, and empathy—qualities I believe are essential for success in a Special Education Teacher role. I am confident that my proactive approach and dedication to continuous learning will enable me to make meaningful contributions to your team.</w:t>
      </w:r>
    </w:p>
    <w:p>
      <w:pPr>
        <w:pStyle w:val="BodyText"/>
      </w:pPr>
      <w:r>
        <w:t xml:space="preserve">I am especially drawn to this position because it aligns with my vision of education as a transformative force. In Italy Rome, where the educational system is evolving to meet the needs of a diverse population, I see an opportunity to be part of a movement that prioritizes equity and inclusion. I am committed to advocating for students with special needs and ensuring they have access to the resources and opportunities they deserve.</w:t>
      </w:r>
    </w:p>
    <w:p>
      <w:pPr>
        <w:pStyle w:val="BodyText"/>
      </w:pPr>
      <w:r>
        <w:t xml:space="preserve">Thank you for considering my application. I would welcome the chance to discuss how my background, skills, and passion for special education can benefit [School/Institution Name]. Please feel free to contact me at [Phone Number] or [Email Address] at your earliest convenience. I look forward to the possibility of contributing to the success of your students and the continued growth of your institution in Italy Rome.</w:t>
      </w:r>
    </w:p>
    <w:p>
      <w:pPr>
        <w:pStyle w:val="BodyText"/>
      </w:pPr>
      <w:r>
        <w:t xml:space="preserve">Sincerely,</w:t>
      </w:r>
      <w:r>
        <w:br/>
      </w: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cial Education Teacher Position in Italy Rome</dc:title>
  <dc:creator/>
  <dc:language>en</dc:language>
  <cp:keywords/>
  <dcterms:created xsi:type="dcterms:W3CDTF">2026-07-24T09:52:53Z</dcterms:created>
  <dcterms:modified xsi:type="dcterms:W3CDTF">2026-07-24T09:52:53Z</dcterms:modified>
</cp:coreProperties>
</file>

<file path=docProps/custom.xml><?xml version="1.0" encoding="utf-8"?>
<Properties xmlns="http://schemas.openxmlformats.org/officeDocument/2006/custom-properties" xmlns:vt="http://schemas.openxmlformats.org/officeDocument/2006/docPropsVTypes"/>
</file>